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F3E62" w14:textId="1432D8E6" w:rsidR="006A52A7" w:rsidRDefault="00D73508" w:rsidP="242E41C0">
      <w:pPr>
        <w:pStyle w:val="Title"/>
        <w:rPr>
          <w:rFonts w:ascii="Calibri Light" w:eastAsia="Calibri Light" w:hAnsi="Calibri Light" w:cs="Calibri Light"/>
          <w:lang w:val="en-GB"/>
        </w:rPr>
      </w:pPr>
      <w:r>
        <w:rPr>
          <w:rFonts w:ascii="Calibri Light" w:eastAsia="Calibri Light" w:hAnsi="Calibri Light" w:cs="Calibri Light"/>
          <w:lang w:val="en-GB"/>
        </w:rPr>
        <w:t>Robin</w:t>
      </w:r>
    </w:p>
    <w:p w14:paraId="7CA4F357" w14:textId="75BF1329" w:rsidR="006A52A7" w:rsidRDefault="00D73508" w:rsidP="242E41C0">
      <w:pPr>
        <w:pStyle w:val="Heading1"/>
        <w:rPr>
          <w:rFonts w:ascii="Calibri Light" w:eastAsia="Calibri Light" w:hAnsi="Calibri Light" w:cs="Calibri Light"/>
        </w:rPr>
      </w:pPr>
      <w:r>
        <w:rPr>
          <w:noProof/>
        </w:rPr>
        <w:drawing>
          <wp:anchor distT="0" distB="0" distL="114300" distR="114300" simplePos="0" relativeHeight="251658239" behindDoc="1" locked="0" layoutInCell="1" allowOverlap="1" wp14:anchorId="550DB5CF" wp14:editId="3206485A">
            <wp:simplePos x="0" y="0"/>
            <wp:positionH relativeFrom="margin">
              <wp:align>center</wp:align>
            </wp:positionH>
            <wp:positionV relativeFrom="paragraph">
              <wp:posOffset>270193</wp:posOffset>
            </wp:positionV>
            <wp:extent cx="3130962" cy="3960000"/>
            <wp:effectExtent l="23495" t="14605" r="17145" b="17145"/>
            <wp:wrapTight wrapText="bothSides">
              <wp:wrapPolygon edited="0">
                <wp:start x="21701" y="-128"/>
                <wp:lineTo x="13" y="-128"/>
                <wp:lineTo x="13" y="21590"/>
                <wp:lineTo x="21701" y="21590"/>
                <wp:lineTo x="21701" y="-128"/>
              </wp:wrapPolygon>
            </wp:wrapTight>
            <wp:docPr id="148245347" name="Picture 1" descr="A drawing of a bi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45347" name="Picture 1" descr="A drawing of a bird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130962" cy="396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6F5C600E" w:rsidRPr="242E41C0">
        <w:rPr>
          <w:rFonts w:ascii="Calibri Light" w:eastAsia="Calibri Light" w:hAnsi="Calibri Light" w:cs="Calibri Light"/>
          <w:lang w:val="en-GB"/>
        </w:rPr>
        <w:t>Decorated Pop-up Card</w:t>
      </w:r>
    </w:p>
    <w:p w14:paraId="7BE1AA9A" w14:textId="58F14DB6" w:rsidR="006A52A7" w:rsidRDefault="00D73508" w:rsidP="242E41C0">
      <w:pPr>
        <w:pStyle w:val="Heading2"/>
        <w:rPr>
          <w:rFonts w:ascii="Calibri Light" w:eastAsia="Calibri Light" w:hAnsi="Calibri Light" w:cs="Calibri Ligh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8B519F5" wp14:editId="0C464E92">
                <wp:simplePos x="0" y="0"/>
                <wp:positionH relativeFrom="margin">
                  <wp:posOffset>2789555</wp:posOffset>
                </wp:positionH>
                <wp:positionV relativeFrom="paragraph">
                  <wp:posOffset>169968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105497515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931ACB" w14:textId="0DCCFA74" w:rsidR="00F33952" w:rsidRPr="00F33952" w:rsidRDefault="00F33952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F33952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B519F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.65pt;margin-top:13.4pt;width:21.3pt;height:20.6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" filled="f" stroked="f" strokeweight=".5pt">
                <v:textbox>
                  <w:txbxContent>
                    <w:p w14:paraId="05931ACB" w14:textId="0DCCFA74" w:rsidR="00F33952" w:rsidRPr="00F33952" w:rsidRDefault="00F33952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F33952">
                        <w:rPr>
                          <w:rFonts w:cstheme="minorHAnsi"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6F5C600E" w:rsidRPr="242E41C0">
        <w:rPr>
          <w:rFonts w:ascii="Calibri Light" w:eastAsia="Calibri Light" w:hAnsi="Calibri Light" w:cs="Calibri Light"/>
          <w:lang w:val="en-GB"/>
        </w:rPr>
        <w:t>The template:</w:t>
      </w:r>
    </w:p>
    <w:p w14:paraId="2010B87A" w14:textId="30CA38C9" w:rsidR="242E41C0" w:rsidRDefault="242E41C0" w:rsidP="242E41C0"/>
    <w:p w14:paraId="577B0425" w14:textId="5ED25AE9" w:rsidR="242E41C0" w:rsidRDefault="00D73508" w:rsidP="242E41C0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36A0B09" wp14:editId="3875B1F8">
                <wp:simplePos x="0" y="0"/>
                <wp:positionH relativeFrom="margin">
                  <wp:posOffset>2434166</wp:posOffset>
                </wp:positionH>
                <wp:positionV relativeFrom="paragraph">
                  <wp:posOffset>1114636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34012072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AB7D8" w14:textId="75E079D2" w:rsidR="00F33952" w:rsidRPr="00F33952" w:rsidRDefault="00F33952" w:rsidP="00F33952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A0B09" id="_x0000_s1027" type="#_x0000_t202" style="position:absolute;margin-left:191.65pt;margin-top:87.75pt;width:21.3pt;height:20.6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PlCGAIAADI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" filled="f" stroked="f" strokeweight=".5pt">
                <v:textbox>
                  <w:txbxContent>
                    <w:p w14:paraId="6E5AB7D8" w14:textId="75E079D2" w:rsidR="00F33952" w:rsidRPr="00F33952" w:rsidRDefault="00F33952" w:rsidP="00F33952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B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7DBEE23" wp14:editId="262FB1E4">
                <wp:simplePos x="0" y="0"/>
                <wp:positionH relativeFrom="margin">
                  <wp:posOffset>2988522</wp:posOffset>
                </wp:positionH>
                <wp:positionV relativeFrom="paragraph">
                  <wp:posOffset>1360381</wp:posOffset>
                </wp:positionV>
                <wp:extent cx="287020" cy="304800"/>
                <wp:effectExtent l="0" t="0" r="0" b="0"/>
                <wp:wrapTight wrapText="bothSides">
                  <wp:wrapPolygon edited="0">
                    <wp:start x="4301" y="0"/>
                    <wp:lineTo x="4301" y="20250"/>
                    <wp:lineTo x="17204" y="20250"/>
                    <wp:lineTo x="17204" y="0"/>
                    <wp:lineTo x="4301" y="0"/>
                  </wp:wrapPolygon>
                </wp:wrapTight>
                <wp:docPr id="110717738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02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56AD77" w14:textId="55E45F8C" w:rsidR="00F33952" w:rsidRPr="00F33952" w:rsidRDefault="00F33952" w:rsidP="00F33952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DBEE23" id="_x0000_s1028" type="#_x0000_t202" style="position:absolute;margin-left:235.3pt;margin-top:107.1pt;width:22.6pt;height:24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" filled="f" stroked="f" strokeweight=".5pt">
                <v:textbox>
                  <w:txbxContent>
                    <w:p w14:paraId="6A56AD77" w14:textId="55E45F8C" w:rsidR="00F33952" w:rsidRPr="00F33952" w:rsidRDefault="00F33952" w:rsidP="00F33952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524EE5B" wp14:editId="4ACBAF78">
                <wp:simplePos x="0" y="0"/>
                <wp:positionH relativeFrom="margin">
                  <wp:posOffset>3013287</wp:posOffset>
                </wp:positionH>
                <wp:positionV relativeFrom="paragraph">
                  <wp:posOffset>708449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19518084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743322" w14:textId="5A04BAA5" w:rsidR="00F33952" w:rsidRPr="00F33952" w:rsidRDefault="00F33952" w:rsidP="00F33952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4EE5B" id="_x0000_s1029" type="#_x0000_t202" style="position:absolute;margin-left:237.25pt;margin-top:55.8pt;width:21.3pt;height:20.65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" filled="f" stroked="f" strokeweight=".5pt">
                <v:textbox>
                  <w:txbxContent>
                    <w:p w14:paraId="1A743322" w14:textId="5A04BAA5" w:rsidR="00F33952" w:rsidRPr="00F33952" w:rsidRDefault="00F33952" w:rsidP="00F33952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3B830ED9" w14:textId="3BA43CB8" w:rsidR="6F5C600E" w:rsidRDefault="6F5C600E" w:rsidP="242E41C0">
      <w:pPr>
        <w:pStyle w:val="Heading2"/>
        <w:rPr>
          <w:rFonts w:ascii="Calibri Light" w:eastAsia="Calibri Light" w:hAnsi="Calibri Light" w:cs="Calibri Light"/>
        </w:rPr>
      </w:pPr>
      <w:r w:rsidRPr="242E41C0">
        <w:rPr>
          <w:rFonts w:ascii="Calibri Light" w:eastAsia="Calibri Light" w:hAnsi="Calibri Light" w:cs="Calibri Light"/>
          <w:lang w:val="en-GB"/>
        </w:rPr>
        <w:t>Instructions:</w:t>
      </w:r>
    </w:p>
    <w:p w14:paraId="3634B963" w14:textId="5FA00B8C" w:rsidR="6F5C600E" w:rsidRDefault="6F5C600E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</w:rPr>
      </w:pPr>
      <w:r w:rsidRPr="242E41C0">
        <w:rPr>
          <w:rFonts w:ascii="Calibri" w:eastAsia="Calibri" w:hAnsi="Calibri" w:cs="Calibri"/>
          <w:lang w:val="en-GB"/>
        </w:rPr>
        <w:t>Find the printed version of the card shown in the image above.</w:t>
      </w:r>
    </w:p>
    <w:p w14:paraId="398044F5" w14:textId="595E480C" w:rsidR="6F5C600E" w:rsidRDefault="6F5C600E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Fold the card </w:t>
      </w:r>
      <w:r w:rsidR="66B41F00" w:rsidRPr="242E41C0">
        <w:rPr>
          <w:rFonts w:ascii="Calibri" w:eastAsia="Calibri" w:hAnsi="Calibri" w:cs="Calibri"/>
          <w:lang w:val="en-GB"/>
        </w:rPr>
        <w:t xml:space="preserve">over </w:t>
      </w:r>
      <w:r w:rsidRPr="242E41C0">
        <w:rPr>
          <w:rFonts w:ascii="Calibri" w:eastAsia="Calibri" w:hAnsi="Calibri" w:cs="Calibri"/>
          <w:lang w:val="en-GB"/>
        </w:rPr>
        <w:t xml:space="preserve">the </w:t>
      </w:r>
      <w:r w:rsidR="00F33952">
        <w:rPr>
          <w:rFonts w:ascii="Calibri" w:eastAsia="Calibri" w:hAnsi="Calibri" w:cs="Calibri"/>
          <w:lang w:val="en-GB"/>
        </w:rPr>
        <w:t xml:space="preserve">centre dotted </w:t>
      </w:r>
      <w:r w:rsidRPr="242E41C0">
        <w:rPr>
          <w:rFonts w:ascii="Calibri" w:eastAsia="Calibri" w:hAnsi="Calibri" w:cs="Calibri"/>
          <w:lang w:val="en-GB"/>
        </w:rPr>
        <w:t xml:space="preserve">line A. Make sure your creases are </w:t>
      </w:r>
      <w:proofErr w:type="gramStart"/>
      <w:r w:rsidRPr="242E41C0">
        <w:rPr>
          <w:rFonts w:ascii="Calibri" w:eastAsia="Calibri" w:hAnsi="Calibri" w:cs="Calibri"/>
          <w:lang w:val="en-GB"/>
        </w:rPr>
        <w:t>really firm</w:t>
      </w:r>
      <w:proofErr w:type="gramEnd"/>
      <w:r w:rsidRPr="242E41C0">
        <w:rPr>
          <w:rFonts w:ascii="Calibri" w:eastAsia="Calibri" w:hAnsi="Calibri" w:cs="Calibri"/>
          <w:lang w:val="en-GB"/>
        </w:rPr>
        <w:t xml:space="preserve"> by running a ruler over them!</w:t>
      </w:r>
      <w:r w:rsidR="3F9B6E3D" w:rsidRPr="242E41C0">
        <w:rPr>
          <w:rFonts w:ascii="Calibri" w:eastAsia="Calibri" w:hAnsi="Calibri" w:cs="Calibri"/>
          <w:lang w:val="en-GB"/>
        </w:rPr>
        <w:t xml:space="preserve"> </w:t>
      </w:r>
      <w:r w:rsidR="349A7567" w:rsidRPr="242E41C0">
        <w:rPr>
          <w:rFonts w:ascii="Calibri" w:eastAsia="Calibri" w:hAnsi="Calibri" w:cs="Calibri"/>
          <w:lang w:val="en-GB"/>
        </w:rPr>
        <w:t>Keep the page folded and hold it so you can see th</w:t>
      </w:r>
      <w:r w:rsidR="15E45F73" w:rsidRPr="242E41C0">
        <w:rPr>
          <w:rFonts w:ascii="Calibri" w:eastAsia="Calibri" w:hAnsi="Calibri" w:cs="Calibri"/>
          <w:lang w:val="en-GB"/>
        </w:rPr>
        <w:t>e side with the printed lines.</w:t>
      </w:r>
    </w:p>
    <w:p w14:paraId="06BEBA38" w14:textId="6D23C565" w:rsidR="15E45F73" w:rsidRDefault="15E45F7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Cut along line </w:t>
      </w:r>
      <w:proofErr w:type="gramStart"/>
      <w:r w:rsidRPr="242E41C0">
        <w:rPr>
          <w:rFonts w:ascii="Calibri" w:eastAsia="Calibri" w:hAnsi="Calibri" w:cs="Calibri"/>
          <w:lang w:val="en-GB"/>
        </w:rPr>
        <w:t>B</w:t>
      </w:r>
      <w:proofErr w:type="gramEnd"/>
    </w:p>
    <w:p w14:paraId="6C80FBB3" w14:textId="135B5A0B" w:rsidR="15E45F73" w:rsidRDefault="15E45F7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Fold a triangle by </w:t>
      </w:r>
      <w:r w:rsidR="0971AE72" w:rsidRPr="242E41C0">
        <w:rPr>
          <w:rFonts w:ascii="Calibri" w:eastAsia="Calibri" w:hAnsi="Calibri" w:cs="Calibri"/>
          <w:lang w:val="en-GB"/>
        </w:rPr>
        <w:t xml:space="preserve">pulling the top half of </w:t>
      </w:r>
      <w:r w:rsidR="42342F61" w:rsidRPr="242E41C0">
        <w:rPr>
          <w:rFonts w:ascii="Calibri" w:eastAsia="Calibri" w:hAnsi="Calibri" w:cs="Calibri"/>
          <w:lang w:val="en-GB"/>
        </w:rPr>
        <w:t>the '</w:t>
      </w:r>
      <w:r w:rsidR="00F33952">
        <w:rPr>
          <w:rFonts w:ascii="Calibri" w:eastAsia="Calibri" w:hAnsi="Calibri" w:cs="Calibri"/>
          <w:lang w:val="en-GB"/>
        </w:rPr>
        <w:t>mouth</w:t>
      </w:r>
      <w:r w:rsidR="15B3A05C" w:rsidRPr="242E41C0">
        <w:rPr>
          <w:rFonts w:ascii="Calibri" w:eastAsia="Calibri" w:hAnsi="Calibri" w:cs="Calibri"/>
          <w:lang w:val="en-GB"/>
        </w:rPr>
        <w:t>’ towards</w:t>
      </w:r>
      <w:r w:rsidR="0971AE72" w:rsidRPr="242E41C0">
        <w:rPr>
          <w:rFonts w:ascii="Calibri" w:eastAsia="Calibri" w:hAnsi="Calibri" w:cs="Calibri"/>
          <w:lang w:val="en-GB"/>
        </w:rPr>
        <w:t xml:space="preserve"> you and folding over line C.</w:t>
      </w:r>
    </w:p>
    <w:p w14:paraId="577CA2C3" w14:textId="13206346" w:rsidR="0971AE72" w:rsidRDefault="0971AE72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Fold another triangle by pulling the bottom half of the ‘</w:t>
      </w:r>
      <w:r w:rsidR="00F33952">
        <w:rPr>
          <w:rFonts w:ascii="Calibri" w:eastAsia="Calibri" w:hAnsi="Calibri" w:cs="Calibri"/>
          <w:lang w:val="en-GB"/>
        </w:rPr>
        <w:t>mouth</w:t>
      </w:r>
      <w:r w:rsidR="54048DF6" w:rsidRPr="242E41C0">
        <w:rPr>
          <w:rFonts w:ascii="Calibri" w:eastAsia="Calibri" w:hAnsi="Calibri" w:cs="Calibri"/>
          <w:lang w:val="en-GB"/>
        </w:rPr>
        <w:t>’ towards</w:t>
      </w:r>
      <w:r w:rsidR="78DD14D3" w:rsidRPr="242E41C0">
        <w:rPr>
          <w:rFonts w:ascii="Calibri" w:eastAsia="Calibri" w:hAnsi="Calibri" w:cs="Calibri"/>
          <w:lang w:val="en-GB"/>
        </w:rPr>
        <w:t xml:space="preserve"> you and folding it over line D.</w:t>
      </w:r>
    </w:p>
    <w:p w14:paraId="13FE3C8A" w14:textId="2E3AD934" w:rsidR="00637295" w:rsidRDefault="784051A7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Flip the card over and fold the top half of the '</w:t>
      </w:r>
      <w:r w:rsidR="00F33952">
        <w:rPr>
          <w:rFonts w:ascii="Calibri" w:eastAsia="Calibri" w:hAnsi="Calibri" w:cs="Calibri"/>
          <w:lang w:val="en-GB"/>
        </w:rPr>
        <w:t>mouth</w:t>
      </w:r>
      <w:r w:rsidRPr="242E41C0">
        <w:rPr>
          <w:rFonts w:ascii="Calibri" w:eastAsia="Calibri" w:hAnsi="Calibri" w:cs="Calibri"/>
          <w:lang w:val="en-GB"/>
        </w:rPr>
        <w:t xml:space="preserve">’ over </w:t>
      </w:r>
      <w:r w:rsidR="00F33952">
        <w:rPr>
          <w:rFonts w:ascii="Calibri" w:eastAsia="Calibri" w:hAnsi="Calibri" w:cs="Calibri"/>
          <w:lang w:val="en-GB"/>
        </w:rPr>
        <w:t>itself</w:t>
      </w:r>
      <w:r w:rsidRPr="242E41C0">
        <w:rPr>
          <w:rFonts w:ascii="Calibri" w:eastAsia="Calibri" w:hAnsi="Calibri" w:cs="Calibri"/>
          <w:lang w:val="en-GB"/>
        </w:rPr>
        <w:t xml:space="preserve">. </w:t>
      </w:r>
    </w:p>
    <w:p w14:paraId="7D3CB2C9" w14:textId="4F44BF6F" w:rsidR="784051A7" w:rsidRDefault="784051A7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Fold the bottom half of the ‘</w:t>
      </w:r>
      <w:r w:rsidR="00F33952">
        <w:rPr>
          <w:rFonts w:ascii="Calibri" w:eastAsia="Calibri" w:hAnsi="Calibri" w:cs="Calibri"/>
          <w:lang w:val="en-GB"/>
        </w:rPr>
        <w:t>mouth</w:t>
      </w:r>
      <w:r w:rsidRPr="242E41C0">
        <w:rPr>
          <w:rFonts w:ascii="Calibri" w:eastAsia="Calibri" w:hAnsi="Calibri" w:cs="Calibri"/>
          <w:lang w:val="en-GB"/>
        </w:rPr>
        <w:t>’ over</w:t>
      </w:r>
      <w:r w:rsidR="00F33952">
        <w:rPr>
          <w:rFonts w:ascii="Calibri" w:eastAsia="Calibri" w:hAnsi="Calibri" w:cs="Calibri"/>
          <w:lang w:val="en-GB"/>
        </w:rPr>
        <w:t xml:space="preserve"> itself.</w:t>
      </w:r>
    </w:p>
    <w:p w14:paraId="4CFBBE89" w14:textId="26FB455C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Open the card </w:t>
      </w:r>
      <w:proofErr w:type="gramStart"/>
      <w:r w:rsidRPr="242E41C0">
        <w:rPr>
          <w:rFonts w:ascii="Calibri" w:eastAsia="Calibri" w:hAnsi="Calibri" w:cs="Calibri"/>
          <w:lang w:val="en-GB"/>
        </w:rPr>
        <w:t>out</w:t>
      </w:r>
      <w:proofErr w:type="gramEnd"/>
    </w:p>
    <w:p w14:paraId="4C2FFA05" w14:textId="1C1E398B" w:rsidR="66B8B901" w:rsidRDefault="66B8B901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Gently fold the card along line A so the printed pattern is inside.</w:t>
      </w:r>
    </w:p>
    <w:p w14:paraId="185AE5D4" w14:textId="19AAAED4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Open the card back out halfway. You should be able to see the pattern printed.</w:t>
      </w:r>
    </w:p>
    <w:p w14:paraId="23898A1C" w14:textId="448A89C3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Push the cut sections from the back of the card towards you so that they pop out towards you.</w:t>
      </w:r>
    </w:p>
    <w:p w14:paraId="101F80A8" w14:textId="0AE71669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Gently fold the card closed.</w:t>
      </w:r>
    </w:p>
    <w:p w14:paraId="29F64BB4" w14:textId="2958F4E9" w:rsidR="00D91493" w:rsidRDefault="00D91493" w:rsidP="242E41C0">
      <w:pPr>
        <w:rPr>
          <w:rFonts w:ascii="Calibri" w:eastAsia="Calibri" w:hAnsi="Calibri" w:cs="Calibri"/>
          <w:lang w:val="en-GB"/>
        </w:rPr>
      </w:pPr>
      <w:r w:rsidRPr="242E41C0">
        <w:rPr>
          <w:rFonts w:asciiTheme="majorHAnsi" w:eastAsiaTheme="majorEastAsia" w:hAnsiTheme="majorHAnsi" w:cstheme="majorBidi"/>
          <w:sz w:val="26"/>
          <w:szCs w:val="26"/>
          <w:lang w:val="en-GB"/>
        </w:rPr>
        <w:t>Optional</w:t>
      </w:r>
      <w:r w:rsidRPr="242E41C0">
        <w:rPr>
          <w:rFonts w:ascii="Calibri" w:eastAsia="Calibri" w:hAnsi="Calibri" w:cs="Calibri"/>
          <w:lang w:val="en-GB"/>
        </w:rPr>
        <w:t>:</w:t>
      </w:r>
    </w:p>
    <w:p w14:paraId="561C89AF" w14:textId="78326847" w:rsidR="00F33952" w:rsidRPr="00EF2828" w:rsidRDefault="00D91493" w:rsidP="00F33952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Decorate the </w:t>
      </w:r>
      <w:r w:rsidR="00F33952" w:rsidRPr="242E41C0">
        <w:rPr>
          <w:rFonts w:ascii="Calibri" w:eastAsia="Calibri" w:hAnsi="Calibri" w:cs="Calibri"/>
          <w:lang w:val="en-GB"/>
        </w:rPr>
        <w:t>card.</w:t>
      </w:r>
    </w:p>
    <w:p w14:paraId="5E4515B6" w14:textId="7466B076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Stick a piece of paper to the back of the card.</w:t>
      </w:r>
    </w:p>
    <w:p w14:paraId="743CC9EA" w14:textId="4766BD36" w:rsidR="242E41C0" w:rsidRDefault="242E41C0" w:rsidP="242E41C0"/>
    <w:sectPr w:rsidR="242E41C0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6D488" w14:textId="77777777" w:rsidR="000A2ABA" w:rsidRDefault="000A2ABA" w:rsidP="00AB0AB4">
      <w:pPr>
        <w:spacing w:after="0" w:line="240" w:lineRule="auto"/>
      </w:pPr>
      <w:r>
        <w:separator/>
      </w:r>
    </w:p>
  </w:endnote>
  <w:endnote w:type="continuationSeparator" w:id="0">
    <w:p w14:paraId="7FA7C94E" w14:textId="77777777" w:rsidR="000A2ABA" w:rsidRDefault="000A2ABA" w:rsidP="00AB0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0F647" w14:textId="1D599CE1" w:rsidR="00AB0AB4" w:rsidRDefault="00AB0AB4" w:rsidP="00AB0AB4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1CD9C34" wp14:editId="47EE2A71">
          <wp:simplePos x="0" y="0"/>
          <wp:positionH relativeFrom="column">
            <wp:posOffset>-81280</wp:posOffset>
          </wp:positionH>
          <wp:positionV relativeFrom="paragraph">
            <wp:posOffset>-45085</wp:posOffset>
          </wp:positionV>
          <wp:extent cx="1249680" cy="395605"/>
          <wp:effectExtent l="0" t="0" r="7620" b="4445"/>
          <wp:wrapTight wrapText="bothSides">
            <wp:wrapPolygon edited="0">
              <wp:start x="0" y="0"/>
              <wp:lineTo x="0" y="20803"/>
              <wp:lineTo x="21402" y="20803"/>
              <wp:lineTo x="21402" y="0"/>
              <wp:lineTo x="0" y="0"/>
            </wp:wrapPolygon>
          </wp:wrapTight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680" cy="395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>WMG Outreach Team</w:t>
    </w:r>
  </w:p>
  <w:p w14:paraId="0124F4BD" w14:textId="2CC8DB26" w:rsidR="00AB0AB4" w:rsidRDefault="00AB0AB4" w:rsidP="00AB0AB4">
    <w:pPr>
      <w:pStyle w:val="Footer"/>
    </w:pPr>
    <w:r>
      <w:tab/>
    </w:r>
    <w:r>
      <w:tab/>
      <w:t>Paper Engineering - Christmas Resource Box</w:t>
    </w:r>
  </w:p>
  <w:p w14:paraId="51CFD802" w14:textId="77777777" w:rsidR="00AB0AB4" w:rsidRDefault="00AB0A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20582" w14:textId="77777777" w:rsidR="000A2ABA" w:rsidRDefault="000A2ABA" w:rsidP="00AB0AB4">
      <w:pPr>
        <w:spacing w:after="0" w:line="240" w:lineRule="auto"/>
      </w:pPr>
      <w:r>
        <w:separator/>
      </w:r>
    </w:p>
  </w:footnote>
  <w:footnote w:type="continuationSeparator" w:id="0">
    <w:p w14:paraId="14125E9A" w14:textId="77777777" w:rsidR="000A2ABA" w:rsidRDefault="000A2ABA" w:rsidP="00AB0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AFB76" w14:textId="36EAE806" w:rsidR="00AB0AB4" w:rsidRDefault="00B74045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12F294CF" wp14:editId="7F437AA6">
          <wp:extent cx="1357499" cy="396000"/>
          <wp:effectExtent l="0" t="0" r="0" b="444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499" cy="39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F8CC3"/>
    <w:multiLevelType w:val="hybridMultilevel"/>
    <w:tmpl w:val="CCBE3932"/>
    <w:lvl w:ilvl="0" w:tplc="7DC46FBC">
      <w:start w:val="8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5E80124">
      <w:start w:val="1"/>
      <w:numFmt w:val="lowerLetter"/>
      <w:lvlText w:val="%2."/>
      <w:lvlJc w:val="left"/>
      <w:pPr>
        <w:ind w:left="1440" w:hanging="360"/>
      </w:pPr>
    </w:lvl>
    <w:lvl w:ilvl="2" w:tplc="3362BFB8">
      <w:start w:val="1"/>
      <w:numFmt w:val="lowerRoman"/>
      <w:lvlText w:val="%3."/>
      <w:lvlJc w:val="right"/>
      <w:pPr>
        <w:ind w:left="2160" w:hanging="180"/>
      </w:pPr>
    </w:lvl>
    <w:lvl w:ilvl="3" w:tplc="B1A20002">
      <w:start w:val="1"/>
      <w:numFmt w:val="decimal"/>
      <w:lvlText w:val="%4."/>
      <w:lvlJc w:val="left"/>
      <w:pPr>
        <w:ind w:left="2880" w:hanging="360"/>
      </w:pPr>
    </w:lvl>
    <w:lvl w:ilvl="4" w:tplc="B83EA54E">
      <w:start w:val="1"/>
      <w:numFmt w:val="lowerLetter"/>
      <w:lvlText w:val="%5."/>
      <w:lvlJc w:val="left"/>
      <w:pPr>
        <w:ind w:left="3600" w:hanging="360"/>
      </w:pPr>
    </w:lvl>
    <w:lvl w:ilvl="5" w:tplc="54B4E992">
      <w:start w:val="1"/>
      <w:numFmt w:val="lowerRoman"/>
      <w:lvlText w:val="%6."/>
      <w:lvlJc w:val="right"/>
      <w:pPr>
        <w:ind w:left="4320" w:hanging="180"/>
      </w:pPr>
    </w:lvl>
    <w:lvl w:ilvl="6" w:tplc="45426980">
      <w:start w:val="1"/>
      <w:numFmt w:val="decimal"/>
      <w:lvlText w:val="%7."/>
      <w:lvlJc w:val="left"/>
      <w:pPr>
        <w:ind w:left="5040" w:hanging="360"/>
      </w:pPr>
    </w:lvl>
    <w:lvl w:ilvl="7" w:tplc="D778B8C0">
      <w:start w:val="1"/>
      <w:numFmt w:val="lowerLetter"/>
      <w:lvlText w:val="%8."/>
      <w:lvlJc w:val="left"/>
      <w:pPr>
        <w:ind w:left="5760" w:hanging="360"/>
      </w:pPr>
    </w:lvl>
    <w:lvl w:ilvl="8" w:tplc="254E80D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75D94"/>
    <w:multiLevelType w:val="hybridMultilevel"/>
    <w:tmpl w:val="6D7804F2"/>
    <w:lvl w:ilvl="0" w:tplc="37B45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DA9F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92A2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8050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AC8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36C6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04E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1879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3C98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B8946"/>
    <w:multiLevelType w:val="hybridMultilevel"/>
    <w:tmpl w:val="F4A4F7AC"/>
    <w:lvl w:ilvl="0" w:tplc="3A961216">
      <w:start w:val="1"/>
      <w:numFmt w:val="decimal"/>
      <w:lvlText w:val="%1."/>
      <w:lvlJc w:val="left"/>
      <w:pPr>
        <w:ind w:left="720" w:hanging="360"/>
      </w:pPr>
    </w:lvl>
    <w:lvl w:ilvl="1" w:tplc="4C2E107A">
      <w:start w:val="1"/>
      <w:numFmt w:val="lowerLetter"/>
      <w:lvlText w:val="%2."/>
      <w:lvlJc w:val="left"/>
      <w:pPr>
        <w:ind w:left="1440" w:hanging="360"/>
      </w:pPr>
    </w:lvl>
    <w:lvl w:ilvl="2" w:tplc="920653D6">
      <w:start w:val="1"/>
      <w:numFmt w:val="lowerRoman"/>
      <w:lvlText w:val="%3."/>
      <w:lvlJc w:val="right"/>
      <w:pPr>
        <w:ind w:left="2160" w:hanging="180"/>
      </w:pPr>
    </w:lvl>
    <w:lvl w:ilvl="3" w:tplc="B5D8B476">
      <w:start w:val="1"/>
      <w:numFmt w:val="decimal"/>
      <w:lvlText w:val="%4."/>
      <w:lvlJc w:val="left"/>
      <w:pPr>
        <w:ind w:left="2880" w:hanging="360"/>
      </w:pPr>
    </w:lvl>
    <w:lvl w:ilvl="4" w:tplc="831AE1CC">
      <w:start w:val="1"/>
      <w:numFmt w:val="lowerLetter"/>
      <w:lvlText w:val="%5."/>
      <w:lvlJc w:val="left"/>
      <w:pPr>
        <w:ind w:left="3600" w:hanging="360"/>
      </w:pPr>
    </w:lvl>
    <w:lvl w:ilvl="5" w:tplc="E87457F6">
      <w:start w:val="1"/>
      <w:numFmt w:val="lowerRoman"/>
      <w:lvlText w:val="%6."/>
      <w:lvlJc w:val="right"/>
      <w:pPr>
        <w:ind w:left="4320" w:hanging="180"/>
      </w:pPr>
    </w:lvl>
    <w:lvl w:ilvl="6" w:tplc="0C94009A">
      <w:start w:val="1"/>
      <w:numFmt w:val="decimal"/>
      <w:lvlText w:val="%7."/>
      <w:lvlJc w:val="left"/>
      <w:pPr>
        <w:ind w:left="5040" w:hanging="360"/>
      </w:pPr>
    </w:lvl>
    <w:lvl w:ilvl="7" w:tplc="88B88F5C">
      <w:start w:val="1"/>
      <w:numFmt w:val="lowerLetter"/>
      <w:lvlText w:val="%8."/>
      <w:lvlJc w:val="left"/>
      <w:pPr>
        <w:ind w:left="5760" w:hanging="360"/>
      </w:pPr>
    </w:lvl>
    <w:lvl w:ilvl="8" w:tplc="569892B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D70B69"/>
    <w:multiLevelType w:val="hybridMultilevel"/>
    <w:tmpl w:val="8BB2C098"/>
    <w:lvl w:ilvl="0" w:tplc="05B08BC4">
      <w:start w:val="1"/>
      <w:numFmt w:val="decimal"/>
      <w:lvlText w:val="%1."/>
      <w:lvlJc w:val="left"/>
      <w:pPr>
        <w:ind w:left="720" w:hanging="360"/>
      </w:pPr>
    </w:lvl>
    <w:lvl w:ilvl="1" w:tplc="458ED98C">
      <w:start w:val="1"/>
      <w:numFmt w:val="lowerLetter"/>
      <w:lvlText w:val="%2."/>
      <w:lvlJc w:val="left"/>
      <w:pPr>
        <w:ind w:left="1440" w:hanging="360"/>
      </w:pPr>
    </w:lvl>
    <w:lvl w:ilvl="2" w:tplc="93709AF6">
      <w:start w:val="1"/>
      <w:numFmt w:val="lowerRoman"/>
      <w:lvlText w:val="%3."/>
      <w:lvlJc w:val="right"/>
      <w:pPr>
        <w:ind w:left="2160" w:hanging="180"/>
      </w:pPr>
    </w:lvl>
    <w:lvl w:ilvl="3" w:tplc="3E6E6E52">
      <w:start w:val="1"/>
      <w:numFmt w:val="decimal"/>
      <w:lvlText w:val="%4."/>
      <w:lvlJc w:val="left"/>
      <w:pPr>
        <w:ind w:left="2880" w:hanging="360"/>
      </w:pPr>
    </w:lvl>
    <w:lvl w:ilvl="4" w:tplc="D87E0B2C">
      <w:start w:val="1"/>
      <w:numFmt w:val="lowerLetter"/>
      <w:lvlText w:val="%5."/>
      <w:lvlJc w:val="left"/>
      <w:pPr>
        <w:ind w:left="3600" w:hanging="360"/>
      </w:pPr>
    </w:lvl>
    <w:lvl w:ilvl="5" w:tplc="143A4662">
      <w:start w:val="1"/>
      <w:numFmt w:val="lowerRoman"/>
      <w:lvlText w:val="%6."/>
      <w:lvlJc w:val="right"/>
      <w:pPr>
        <w:ind w:left="4320" w:hanging="180"/>
      </w:pPr>
    </w:lvl>
    <w:lvl w:ilvl="6" w:tplc="80C21BA2">
      <w:start w:val="1"/>
      <w:numFmt w:val="decimal"/>
      <w:lvlText w:val="%7."/>
      <w:lvlJc w:val="left"/>
      <w:pPr>
        <w:ind w:left="5040" w:hanging="360"/>
      </w:pPr>
    </w:lvl>
    <w:lvl w:ilvl="7" w:tplc="59B87404">
      <w:start w:val="1"/>
      <w:numFmt w:val="lowerLetter"/>
      <w:lvlText w:val="%8."/>
      <w:lvlJc w:val="left"/>
      <w:pPr>
        <w:ind w:left="5760" w:hanging="360"/>
      </w:pPr>
    </w:lvl>
    <w:lvl w:ilvl="8" w:tplc="17D6ACE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3604E5"/>
    <w:multiLevelType w:val="hybridMultilevel"/>
    <w:tmpl w:val="773CDBC0"/>
    <w:lvl w:ilvl="0" w:tplc="E3AE3C54">
      <w:start w:val="1"/>
      <w:numFmt w:val="decimal"/>
      <w:lvlText w:val="%1."/>
      <w:lvlJc w:val="left"/>
      <w:pPr>
        <w:ind w:left="720" w:hanging="360"/>
      </w:pPr>
    </w:lvl>
    <w:lvl w:ilvl="1" w:tplc="E5D4ACBA">
      <w:start w:val="1"/>
      <w:numFmt w:val="lowerLetter"/>
      <w:lvlText w:val="%2."/>
      <w:lvlJc w:val="left"/>
      <w:pPr>
        <w:ind w:left="1440" w:hanging="360"/>
      </w:pPr>
    </w:lvl>
    <w:lvl w:ilvl="2" w:tplc="0186B246">
      <w:start w:val="1"/>
      <w:numFmt w:val="lowerRoman"/>
      <w:lvlText w:val="%3."/>
      <w:lvlJc w:val="right"/>
      <w:pPr>
        <w:ind w:left="2160" w:hanging="180"/>
      </w:pPr>
    </w:lvl>
    <w:lvl w:ilvl="3" w:tplc="9B0A6BB8">
      <w:start w:val="1"/>
      <w:numFmt w:val="decimal"/>
      <w:lvlText w:val="%4."/>
      <w:lvlJc w:val="left"/>
      <w:pPr>
        <w:ind w:left="2880" w:hanging="360"/>
      </w:pPr>
    </w:lvl>
    <w:lvl w:ilvl="4" w:tplc="E7987710">
      <w:start w:val="1"/>
      <w:numFmt w:val="lowerLetter"/>
      <w:lvlText w:val="%5."/>
      <w:lvlJc w:val="left"/>
      <w:pPr>
        <w:ind w:left="3600" w:hanging="360"/>
      </w:pPr>
    </w:lvl>
    <w:lvl w:ilvl="5" w:tplc="2AC2B60A">
      <w:start w:val="1"/>
      <w:numFmt w:val="lowerRoman"/>
      <w:lvlText w:val="%6."/>
      <w:lvlJc w:val="right"/>
      <w:pPr>
        <w:ind w:left="4320" w:hanging="180"/>
      </w:pPr>
    </w:lvl>
    <w:lvl w:ilvl="6" w:tplc="33E403C4">
      <w:start w:val="1"/>
      <w:numFmt w:val="decimal"/>
      <w:lvlText w:val="%7."/>
      <w:lvlJc w:val="left"/>
      <w:pPr>
        <w:ind w:left="5040" w:hanging="360"/>
      </w:pPr>
    </w:lvl>
    <w:lvl w:ilvl="7" w:tplc="BA98D7D0">
      <w:start w:val="1"/>
      <w:numFmt w:val="lowerLetter"/>
      <w:lvlText w:val="%8."/>
      <w:lvlJc w:val="left"/>
      <w:pPr>
        <w:ind w:left="5760" w:hanging="360"/>
      </w:pPr>
    </w:lvl>
    <w:lvl w:ilvl="8" w:tplc="FA36923E">
      <w:start w:val="1"/>
      <w:numFmt w:val="lowerRoman"/>
      <w:lvlText w:val="%9."/>
      <w:lvlJc w:val="right"/>
      <w:pPr>
        <w:ind w:left="6480" w:hanging="180"/>
      </w:pPr>
    </w:lvl>
  </w:abstractNum>
  <w:num w:numId="1" w16cid:durableId="951211442">
    <w:abstractNumId w:val="0"/>
  </w:num>
  <w:num w:numId="2" w16cid:durableId="474107785">
    <w:abstractNumId w:val="1"/>
  </w:num>
  <w:num w:numId="3" w16cid:durableId="1706640978">
    <w:abstractNumId w:val="4"/>
  </w:num>
  <w:num w:numId="4" w16cid:durableId="1598711711">
    <w:abstractNumId w:val="3"/>
  </w:num>
  <w:num w:numId="5" w16cid:durableId="5892404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tbQ0MzU3NjA1NTdX0lEKTi0uzszPAykwrgUAEVxSsSwAAAA="/>
  </w:docVars>
  <w:rsids>
    <w:rsidRoot w:val="6907E161"/>
    <w:rsid w:val="000A2ABA"/>
    <w:rsid w:val="002379F1"/>
    <w:rsid w:val="002F5568"/>
    <w:rsid w:val="003869EB"/>
    <w:rsid w:val="004A0B66"/>
    <w:rsid w:val="004D1EEB"/>
    <w:rsid w:val="00637295"/>
    <w:rsid w:val="00654173"/>
    <w:rsid w:val="006A52A7"/>
    <w:rsid w:val="009D1F51"/>
    <w:rsid w:val="00A03659"/>
    <w:rsid w:val="00A05FCB"/>
    <w:rsid w:val="00AB0AB4"/>
    <w:rsid w:val="00B21ADA"/>
    <w:rsid w:val="00B74045"/>
    <w:rsid w:val="00BA0E4A"/>
    <w:rsid w:val="00CF7F9C"/>
    <w:rsid w:val="00D236FC"/>
    <w:rsid w:val="00D73508"/>
    <w:rsid w:val="00D91493"/>
    <w:rsid w:val="00DE332C"/>
    <w:rsid w:val="00E37920"/>
    <w:rsid w:val="00EF2828"/>
    <w:rsid w:val="00F33952"/>
    <w:rsid w:val="00FC021E"/>
    <w:rsid w:val="0971AE72"/>
    <w:rsid w:val="0BFC9A88"/>
    <w:rsid w:val="0DC8C758"/>
    <w:rsid w:val="1063A6E0"/>
    <w:rsid w:val="13326EAC"/>
    <w:rsid w:val="13792C03"/>
    <w:rsid w:val="15B3A05C"/>
    <w:rsid w:val="15E45F73"/>
    <w:rsid w:val="242E41C0"/>
    <w:rsid w:val="2CF76242"/>
    <w:rsid w:val="34413E5C"/>
    <w:rsid w:val="349A7567"/>
    <w:rsid w:val="3F178C38"/>
    <w:rsid w:val="3F9B6E3D"/>
    <w:rsid w:val="42342F61"/>
    <w:rsid w:val="47C8B34D"/>
    <w:rsid w:val="4BDD19B4"/>
    <w:rsid w:val="4D5636FE"/>
    <w:rsid w:val="54048DF6"/>
    <w:rsid w:val="5BB7620A"/>
    <w:rsid w:val="5C06ADFC"/>
    <w:rsid w:val="5CD035F4"/>
    <w:rsid w:val="5E032D5F"/>
    <w:rsid w:val="66B41F00"/>
    <w:rsid w:val="66B8B901"/>
    <w:rsid w:val="6907E161"/>
    <w:rsid w:val="6A3392B9"/>
    <w:rsid w:val="6B257866"/>
    <w:rsid w:val="6BBC4AFD"/>
    <w:rsid w:val="6F5C600E"/>
    <w:rsid w:val="708FBC20"/>
    <w:rsid w:val="722B8C81"/>
    <w:rsid w:val="73C75CE2"/>
    <w:rsid w:val="75632D43"/>
    <w:rsid w:val="784051A7"/>
    <w:rsid w:val="78DD1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7E161"/>
  <w15:chartTrackingRefBased/>
  <w15:docId w15:val="{EB79EA9E-7A56-4788-825F-8A8B59462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0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AB4"/>
  </w:style>
  <w:style w:type="paragraph" w:styleId="Footer">
    <w:name w:val="footer"/>
    <w:basedOn w:val="Normal"/>
    <w:link w:val="FooterChar"/>
    <w:uiPriority w:val="99"/>
    <w:unhideWhenUsed/>
    <w:rsid w:val="00AB0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A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57cae1-bbb3-49df-91d0-3eeeba63d323">
      <Terms xmlns="http://schemas.microsoft.com/office/infopath/2007/PartnerControls"/>
    </lcf76f155ced4ddcb4097134ff3c332f>
    <TaxCatchAll xmlns="ef19808f-d5e4-40cd-93fa-31b8700ee2c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BF2393C4EA04AB7F96C5D4020735B" ma:contentTypeVersion="12" ma:contentTypeDescription="Create a new document." ma:contentTypeScope="" ma:versionID="96592e1b26134857141fbde36ff5500f">
  <xsd:schema xmlns:xsd="http://www.w3.org/2001/XMLSchema" xmlns:xs="http://www.w3.org/2001/XMLSchema" xmlns:p="http://schemas.microsoft.com/office/2006/metadata/properties" xmlns:ns2="2457cae1-bbb3-49df-91d0-3eeeba63d323" xmlns:ns3="ef19808f-d5e4-40cd-93fa-31b8700ee2cf" targetNamespace="http://schemas.microsoft.com/office/2006/metadata/properties" ma:root="true" ma:fieldsID="23975682b79d6dfe1bf14b10107ea6e7" ns2:_="" ns3:_="">
    <xsd:import namespace="2457cae1-bbb3-49df-91d0-3eeeba63d323"/>
    <xsd:import namespace="ef19808f-d5e4-40cd-93fa-31b8700ee2c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7cae1-bbb3-49df-91d0-3eeeba63d32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9808f-d5e4-40cd-93fa-31b8700ee2c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dadff95-d047-4219-9519-431208d379a0}" ma:internalName="TaxCatchAll" ma:showField="CatchAllData" ma:web="ef19808f-d5e4-40cd-93fa-31b8700ee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7FCFCF-6380-454B-963C-41DD374ACD9E}">
  <ds:schemaRefs>
    <ds:schemaRef ds:uri="http://schemas.microsoft.com/office/2006/metadata/properties"/>
    <ds:schemaRef ds:uri="http://schemas.microsoft.com/office/infopath/2007/PartnerControls"/>
    <ds:schemaRef ds:uri="2457cae1-bbb3-49df-91d0-3eeeba63d323"/>
    <ds:schemaRef ds:uri="ef19808f-d5e4-40cd-93fa-31b8700ee2cf"/>
  </ds:schemaRefs>
</ds:datastoreItem>
</file>

<file path=customXml/itemProps2.xml><?xml version="1.0" encoding="utf-8"?>
<ds:datastoreItem xmlns:ds="http://schemas.openxmlformats.org/officeDocument/2006/customXml" ds:itemID="{7F053717-65C8-4786-B4E3-4FDAB622F9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7cae1-bbb3-49df-91d0-3eeeba63d323"/>
    <ds:schemaRef ds:uri="ef19808f-d5e4-40cd-93fa-31b8700ee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CB97B4-8E3D-4D1B-8BFB-0704734102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PERTAN, JOANNE (PGT)</dc:creator>
  <cp:keywords/>
  <dc:description/>
  <cp:lastModifiedBy>Cannon, Caroline</cp:lastModifiedBy>
  <cp:revision>4</cp:revision>
  <cp:lastPrinted>2023-11-24T09:19:00Z</cp:lastPrinted>
  <dcterms:created xsi:type="dcterms:W3CDTF">2023-11-23T23:20:00Z</dcterms:created>
  <dcterms:modified xsi:type="dcterms:W3CDTF">2023-11-24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BF2393C4EA04AB7F96C5D4020735B</vt:lpwstr>
  </property>
  <property fmtid="{D5CDD505-2E9C-101B-9397-08002B2CF9AE}" pid="3" name="MediaServiceImageTags">
    <vt:lpwstr/>
  </property>
</Properties>
</file>